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hai</w:t>
      </w:r>
      <w:r>
        <w:t xml:space="preserve"> </w:t>
      </w:r>
      <w:r>
        <w:t xml:space="preserve">ศบ.ทก.</w:t>
      </w:r>
      <w:r>
        <w:t xml:space="preserve"> </w:t>
      </w:r>
      <w:r>
        <w:t xml:space="preserve">แถลงสถานการณ์ชายแดนไทย-กัมพูชา</w:t>
      </w:r>
      <w:r>
        <w:t xml:space="preserve"> </w:t>
      </w:r>
      <w:r>
        <w:t xml:space="preserve">8</w:t>
      </w:r>
      <w:r>
        <w:t xml:space="preserve"> </w:t>
      </w:r>
      <w:r>
        <w:t xml:space="preserve">ส.ค.</w:t>
      </w:r>
      <w:r>
        <w:t xml:space="preserve"> </w:t>
      </w:r>
      <w:r>
        <w:t xml:space="preserve">68</w:t>
      </w:r>
    </w:p>
    <w:p>
      <w:pPr>
        <w:pStyle w:val="Date"/>
      </w:pPr>
      <w:r>
        <w:t xml:space="preserve">วันพฤหัสบดีที่</w:t>
      </w:r>
      <w:r>
        <w:t xml:space="preserve"> </w:t>
      </w:r>
      <w:r>
        <w:t xml:space="preserve">7</w:t>
      </w:r>
      <w:r>
        <w:t xml:space="preserve"> </w:t>
      </w:r>
      <w:r>
        <w:t xml:space="preserve">สิงหาคม</w:t>
      </w:r>
      <w:r>
        <w:t xml:space="preserve"> </w:t>
      </w:r>
      <w:r>
        <w:t xml:space="preserve">2568</w:t>
      </w:r>
      <w:r>
        <w:t xml:space="preserve"> </w:t>
      </w:r>
      <w:r>
        <w:t xml:space="preserve">เวลา</w:t>
      </w:r>
      <w:r>
        <w:t xml:space="preserve"> </w:t>
      </w:r>
      <w:r>
        <w:t xml:space="preserve">13.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นนายก รัฐมนตรีมาเลเซีย ได้ยืนยันชัดเจนว่า พระได้หา รือกับผู้ นำประเทศสมาชิก อาเซียนต่างๆแล้ว ไม่เห็น ตรงกันว่า การแก้ปัญหาของ การ แก้ปัญหาชายแดน ไทยกัมพูชา เป็นเรื่อง ทวิภาคี ระหว่าง ไทยกับกัมพูชา ซึ่งสอดคล้องกับ แนวทางของไทย มาเลเซีย เพียง ช่วยประสาน งานให้ทั้งสองฝ่าย หา รือเพื่อแก้ ไขปัญหากันเอง โดยมีอา เซียนสนับสนุน นอกจากนี้ นายก รัฐมนตรีมาเลเซียยินดี ประชุม การประชุม APEC ครั้งนี้ไทยและกัมพูชาเห็น พ้อง กันในเรื่องคณะ ผู้สังเกต การณ์ชั่วคราว ที่จะนำโดย อาหารมาเลเซีย แล้ว ประกอบด้วย ผู้ช่วยทูตทหารจากประเทศสมาชิก อาเซียน นั้นโดยสหรัฐ กับจีน จะไม่เข้าร่วม ได้ยิน ดีสมุนตาม ที่ภัยและ กัมพูชาเห็นสมควร ผม ขอใช้โอกาสนี้ ขอบ คุณรัฐบาล และกระทรวง กลาโหมมาเลเซีย ใน ฐานะประธานอาเซียน ราย การประสานงาน และอำนวย ความสะดวก ให้การประชุมครั้งนี้ ผ่านไปโดยเรียบร้อย ในการประชุมครั้งนี้ มีสหรัฐอเมริกา และจีนร่วมสังเกต การณ์เช่นเดียว กับการประชุม พิเศษเมื่อ วันที่ 28 กรกฎาคม โดย เป็นระดับเอกอัครราชทูต การประชุม jbc ครั้งนี้ เป็นการ ติดตามประเด็นต่างๆ ที่ผู้นำ ไทยและกัมพูชา ได้หารือกัน ที่มาเลเซีย เมื่อ วันที่ 28 กรกฎาคม ซึ่งทั้ง สองฝ่ายได้ ตกลงกันให้มีการ ผม ได้ย้ำใน ที่ประชุมว่า นับตั้งแต่ เวลาเที่ยงคืนของ วันที่ 28 กรกฎาคม ลายไทย ปฏิบัติตามสิ่ง ที่ผู้นำ ทั้งสองฝ่ายเห็นชอบร่วมกัน เรื่อง การหยุดยิงอย่างเคร่งครัด อย่างไรก็ดี พบว่า ฝ่ายกัมพูชา ยังคงละเมอการ หยุดยิง หลังเวลา 24:00 น ของวันที่ 28 มกราคม ซึ่งปลายไทย ใช้ ความอดทนอดกลั้นที่สุด และ ตอบโต้เพื่อ ป้องกันตน เองเท่านั้น แม้ปัจจุบัน สถานการณ์ชายแดน มีความสงบ แต่ฝ่ายกัมพูชา ยังคงเสริม กำลังเข้าไปในพื้นที่ และ ยังมีการ ใช้อากาศยานไร้คนขับ เข้า มาสอด แนมในพื้น ที่ต่างๆของไทย ซึ่งเป็น การกระทำที่ ยั่วยุ และอาจทำ ให้เกิดความเข้า ใจผิดระหว่างกัน นอกจากนี้ ยัง มีการเผยแพร่ ข้อมูลบิดเบือน และข่าวสารต่างๆ ซึ่งไม่สร้างสรรค์ และ ไม่ช่วยทำ ให้เกิดบรรยากาศ ที่เอื้ออำนวย ต่อการ เจรจาและ การฟื้นฟู ความ ไว้วางใจ อย่างไรก็ตาม จาก การประชุมร่วม กันในครั้งนี้ ไปกัมพูชาระดับ นโยบายและ แสดงให้เห็น ความจริงใจต่อ มาตรการที่ได้ ตกลงกันไว้ การกระทำ ที่ละเมิด การหยุดยิงที่กล่าวมา แล้วข้างต้น จึงอาจเป็น การดำเนินการ โดย พละการ ของหน่วยงานในพื้นที่ ดังนั้น เจตนา รมณ์ของผมใน การเข้าประชุม ในวันนี้ คือการหารือ กับฝ่ายกัมพูชา อย่างตรงไปตรงมา ด้วยความ จริงใจและ สุจริต ของทั้งสอง ฝ่ายเพื่อหาแนว ทางที่ทำ ให้การหยุดยิง เดินหน้าต่อไป ได้อย่างยั่งยืน เพื่อน ำสันติภาพ และความสงบ มาสู่ชายแดน ไทยกัมพูชาอีกครั้ง ไม่มีวัตถุประสงค์ สำคัญที่สุดคือ เพื่อประโยชน์ต่อ พี่น้องประชา ชน 2 ฝ่าย จะได้ กลับมาใช้ชีวิต เป็นปกติ ผม ขอสรุปผล การประชุมที่สำคัญ ในครั้งนี้ดังนี้ สิ่ง ที่ทั้งสอง ฝ่ายเห็นชอบร่วมกัน 1 ทั้งสองฝ่าย ตกลงจะยึด มั่นในการหยุด ยิงอย่างเส้น Plus น้อย ในการ หยุดยิงนั้น ต้องครอบ อาวุธทุกประเภท และ ทั้งสองฝ่าย โอนกำลังไว้ ที่ตั้ง เดิมตั้งแต่ วันที่หยุดยิง โดยไม่ มีการเสริม กำลังเข้า ไปเพิ่มเติม ให้มีคณะ ผู้สังเกตการณ์ ประกอบด้วย อาหารของประเทศ อาเซียนประจำ ประเทศไทย และกัมพูชา แนะนำโดย ฝ่ายทหาร ของมาเลเซีย เข้าไปสังเกต การณ์ในพื้นที่ อย่างสม่ำเสมอ โดยจะ ไม่มีการ ข้ามแดน และ มีการประสาน งานอย่างใกล้ชิด a b c และ D B C ในแต่ ประเทศ เพื่อให้ มั่นใจว่า ไม่ มีการละเมิด การอยู่จริงโดย ฝ่ายใดฝ่ายหนึ่ง ทั้งสองฝ่าย จะ หลีกเลี่ยงการกระทำ ที่เป็นการยั่วยุ ทั้งในการทหาร และการ ให้ข้อมูลเป็นเพื่อนหรือเปล่าเพชร เสริมสร้างบรรยากาศ ที่เอื้ออำนวยต่อ การพูดคุย เพื่อหาทางออกโดยสันติ 4 ทั้งสองฝ่าย จะปฏิบัติตามกฎหมาย มนุษยธรรมระหว่าง อย่างไร โดย นายแล้วก็ได้ คือการ เล่นเก็บและ ส่งร่างผู้เสียชีวิต ต่างประเทศอย่างมีเกียรติ และมีศักดิ์ศรี สำหรับ การส่งกลับ ไปเลยศึกษาตามหลัก ระหว่างประเทศ ก็ให้ ส่งกลับทันที พี่ มีการยุติ การใช้กำลัง ระหว่างกันโดยสมบูรณ์ ซึ่งเป็นไปตามอายุ สัญญา เจนีวาฉบับที่ 3 นี้ ผม ก็ได้ยืนยันว่า ควายไทย ดูแลบุคคล เหล่านี้ตาม หลักกฎหมาย มนุษยธรรม ระหว่างประเทศอย่างครบถ้วน 5 ทั้งสองฝ่ายจะรักษา ช่องทางการพูดคุย รายการ ใช้กลไก ทวิภาคีที่มี อยู่ในการ แก้ไขปัญหาที่อาจจะ ให้ลุกลามบานปลาย โดยหลังจากนี้ จะมีการ ประชุม rbc ภายใน 2 สัปดาห์ เพื่อประสาน งานการปฏิบัติ ตามสิ่งที่ได้ตกลงกัน นอก จากนี้จะ มีการประชุม jbc ครั้ง ในอีก 1 เดือนข้างหน้า เพื่อติดตามความ คืบหน้าใน การดำเนินการ ตามผลการ ประชุมในครั้งนี้ นอกจาก นี้ผมยัง ได้หยิบยก อีก 2 ประเด็นสำคัญ บูชายัง ไม่ได้ตอบ รับโดยขอให้ มีการประชุม ครั้งนี้นั้นจะเพราะเรื่องการจริงๆก่อน และ ขอให้นำไป หารือในการ ประชุม jbc ในครั้ง ต่อไปได้แก่ 1 ความร่วมมือ ในการเก็บตู้ เก็บกู้ทุ่นระเบิด ซึ่งเป็น ปัจจัยสำคัญ ที่ทำ ให้เกิดความตึง เครียด จนนำไปสู่การใช้ กำลังระหว่างกัน ใน เรื่องนี้ฝ่ายไทย พร้อมให้ ความร่วมมือ กับฝ่ายกัมพูชา ในการเก็บกู้ระเบิด ใน พื้นที่ที่มี การปะทะ และประเทศอื่น ๆตลอดแนวชายแดน เพื่อความปลอด ภัยของประชา ชนทั้งสองฝ่าย 2 ความร่วม มือในการ ปราบปรามอาชญากรรมข้ามชาติ โดยเฉพาะ การหลอกลวง ออนไลน์หรือออนไลน์ ซึ่ง ส่งผลต่อ พี่น้องประชาชน คนไทย และประเทศอื่น ในภูมิภาค ในภูมิประเทศในภูมิภาคอย่างกว้างขวาง ผมขอ ย้ำอีก ครั้งว่า ได้หารือ และเห็นพ้อง ร่วมกันในวันนี้ คนที่เป็น รูปประธรรมได้ ต้องอาศัย ความร่วมมือ และความจริงใจของทั้งสองฝ่าย ไปไทย จะยึดมั่นในการ ให้ความร่วมมือ รายการ พูดคุยอย่าง สนิทใจ และจริงใจ ต่อไป บนพื้นฐานของ การเป็นเพื่อนบ้านที่ดี และก็ หวังว่าไป กัมพูชา จะปฏิบัติ ตามเช่นเดียวกัน ไลฟ์สดแล้ว ไป และกัมพูชา ประเทศเพื่อนบ้าน ที่ มีพรม แดนติดกัน และย้ายหนี จากกันไม่ได้ เรา เป็นสมาชิกของ ครอบครัวอาเซียนด้วยกัน ประเทศ สามารถ แก้ไขปัญหาต่าง ๆได้อย่างรวดเร็ว ก็จะนำมา จำนำความสวัสดิภาพ มาสู่พื้นที่ ชายแดนและ ประชาชน ของทั้งสองประเทศ ก็จะได้ กลับมาใช้ชีวิตเป็นปกติ อย่างสงบสุขอีกครั้งขอบคุณครับ distilled Water assistance มี สิ่งมีชีวิต Thailand Cambodia extraordinary sophos Watch wrestling extraordinary You webtoon sustainable dismiss exceeded มาเลเซีย จงอิน สบายดี finest and methods Of Cambodia emotional distress Amanda seyfried aesthetic Thailand Number diseases ชูติมาชัยชนก 45 asbestos สลีปเลส recyclable มิชลิน Thailand and Cambodia Shenzhen Thailand marcus luttrell ASEAN of School ทีเด็ด assistance zbing zbing zbing Congratulation โทรมาสิ ตี๋น้อย edwin 1.12.2 Edison organisation acerbis ceteris paribus despite The leaders Thailand and Cambodia มาเลเซีย orchestra จุฬา Midnight Edition Thailand have Only supported identify assist assist เอาสักนิด The Midnight Los Angeles assorted walkalong Energy examples professionals conservative descendants of the sun integration of the estimation Anderson Uncle Android gestalt however comparative superlative integral pyelonephritis May be established in the area investigation examples basil’s cathedral infinitive เอา of exhaust genomic Let Me Down Now michigan of versailles stefanie joosten exhausted End of the day The Simpsons Fitness First businessman Comfortable in Thailand and Cambodia reported questions aliexpress annotations สะพานสี่ schoolmis estradiol เปิด psychosis ndt Inspection and depression daradaily aesthetic iPhone refurbished anello and secondly assortment unison enema github acdsee มีจริง vocal directed iosys เอา exhaust ed Meaning melioidosis marchesini First impression Brand awareness Insulation Annabelle joseph เปิดซอย cooperation orchestra ลอตเตอรี่ aday Congratulation อำเภอสันทราย Thailand domestic On The basis of ostrich Thailand and Cambodia and neighbors saxon Bowl Uncle vehicles senegal Excuse Me valerian เอา พี่ปู โป๊ กวนสแกน Translation of the original ณัฐพล mansome arabian your organization’s ออก กำลัง จะผ่าน cirrhosis ABC Honda automobile assistance ไอ้นี่ไว้ รับสำหรับการประชุม ABC นะครับซึ่งมี รัฐมนตรี ว่าการกระทรวงกลาโหมเป็นประธาน นะครับ การ ประชุม rbc มี แม่ ทัพภาค สั่งไทยเป็น ประธานและก็ ผบภูมิภาค ฝั่งกัมพูชา เป็นประธานนะครับ เอนกได้ว่าเป็น การประชุมโดย ทหารนะครับ เป็น ประธานนะครับ ส่วนการประชุม jbc นั้นนะครับเป็น กระทรวง การต่างประเทศ เป็นเจ้าของเรื่อง ซึ่งการประชุม jbc ในครั้งที่แล้ว เมื่อ วันที่ 14 มิถุนายน ได้มีการ ประชุมแล้ว ได้มีการ นัดหมายว่าจะ ประชุมครั้งใหม่ ในเดือนกัน ยายน การยึดถือ การ ประชุมครั้งที่แล้ว เป็นหลักนะ ครับ แยก ดำเนินการ กันอยู่ครับ วัน นี้เราไม่ได้ไปกัน หา รือเรื่อง JVC แต่ เราคำ นึงว่านะครับ การประชุม jbc คงจะมี ในครั้งต่อไป เดือนกันยายนนี้ abc abc rov panicloset บ่าย ตู้แช่ How to share by Country Bayern Bayern indicate Country สวัสดี assistance แฟนสาวลาว ABC ativus อ่าน theory istanbul istanbul investigation audit สิ่งสำคัญ sonora JVC oestrogen solstice excisional debridement vibrant and personalization diversity Of The Trio along the black alley เรียนสื่อมวลชน นะครับ การ ประชุม vtc ใน วันนี้นะครับ ผม กับท่าน ว่าการกระทรวง กลาโหม กัมพูชาได้ลงนามไปแล้ว ฉะนั้น ในผล บันทึก การประชุมใน วันนี้ จะเป็นกรอบให้ การ ประชุม rbc ซึ่งจะเกิดขึ้นภายใน 2 สัปดาห์ หน้า ซึ่งจะลงรายละเอียด ภายใน กรอบที่ได้ ตกลงกันเร็วๆนี้ นะครับ มาตามที่ ผมเรียกไปเมื่อสักครู่ ครับอีก 1 เดือนจะ มีการประชุม gbc สามัญเพื่อติดตาม นะครับ ในกรณีที่ เกิดเหตุที่ไม่ พึงประสงค์ เช่นดีกัน อยาก ปะทะกันเกิดขึ้น เราจะมีการ ประชุม rbc วิสามัญ เพื่อ แก้ปัญหาดังกล่าว สำหรับ พี่น้องประชา ชนที่ต้อง มีความประสงค์ จะกลับภูมิลำเนานั้นนะครับ ปัจจุบัน สปกนะครับ ได้กำหนดให้ รับ แต่ละจังหวัด ผู้ว่าราชการ จังหวัดประสาน กับผบ หน่วยทหารใน พื้นที่ได้โดยตรง เพราะว่า สถานการณ์แต่ละจังหวัด ไม่ ไม่เท่ากัน ไม่เหมือนกัน จังหวัดใดมีความพร้อม สามารถ กลับไปเอาได้ นะครับเป็นสิ่งที่เรา ที่กอง ห่วงใยก็คือ ปัจจุบันมี กระสุน แล้วก็จรวด นะครับที่ทางฝ่าย กัมพูชายิงมาตกใน ชุมชน อาจจะ ยังหลงเหลืออยู่นะครับ เร่งสำรวจ นะครับ พี่น้องประชาชน ที่กลับไป ปริ้นเอาแล้วนะคะ หากพบเห็น วัตถุระเบิด ดังกล่าวขอให้ แจ้งหน่วยทหาร ในพื้นที่หรือหน่วย ตำรวจ ในพื้นที่เพื่อทำการ นะครับ กู้วัตถุระเบิดเหล่านั้น เพื่อความปลอด ภัยของพี่น้อง ประชาชนด้วยครับ spondylosis indecent metadata คือ Wireless Music gdc voted by tabebuia สมเด็จ Country and leopold solvent Thailand B signing of equilibrium constant bezel enfamil infant acemetacin Enrique iglesias argentinosaurus Edison resection arbitration good natured Antacid suspension Jupiter piyanas mion sonoda disconnected assistance potassium citrate a b c yousendit Android Don’t Want Stay assistance ขอบคุณครับ Thank you so much เริ่มเข้ามา กวน พยาบาล และค่าใช้ จ่ายในชีวิตประจำ วันยังคงเพิ่มขึ้น อะไรได้ กลับลดลงหรือ อาจไม่มีเลย ออกไม่สมดุลนี้ ทำให้คนชราหลายๆคน ต้อง เผชิญกับความ ยากลำบากอย่าง หลีกเลี่ยงไม่ ได้บางครั้ง แม้แต่สิ่งที่ เคยเป็นเรื่องธรรมด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hai ศบ.ทก. แถลงสถานการณ์ชายแดนไทย-กัมพูชา 8 ส.ค. 68</dc:title>
  <dc:creator/>
  <cp:keywords/>
  <dcterms:created xsi:type="dcterms:W3CDTF">2025-08-07T07:57:12Z</dcterms:created>
  <dcterms:modified xsi:type="dcterms:W3CDTF">2025-08-07T07: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สิงหาคม 2568 เวลา 13.52 น.</vt:lpwstr>
  </property>
  <property fmtid="{D5CDD505-2E9C-101B-9397-08002B2CF9AE}" pid="3" name="subtitle">
    <vt:lpwstr/>
  </property>
</Properties>
</file>